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D50BF8" w14:textId="77777777" w:rsidR="00DC13EC" w:rsidRPr="00F14019" w:rsidRDefault="00DC13EC" w:rsidP="00DA4734">
      <w:pPr>
        <w:spacing w:after="0" w:line="240" w:lineRule="auto"/>
        <w:rPr>
          <w:b/>
          <w:i/>
        </w:rPr>
      </w:pPr>
    </w:p>
    <w:tbl>
      <w:tblPr>
        <w:tblStyle w:val="TableGrid"/>
        <w:tblpPr w:leftFromText="180" w:rightFromText="180" w:vertAnchor="page" w:horzAnchor="margin" w:tblpY="1996"/>
        <w:tblW w:w="15025" w:type="dxa"/>
        <w:tblLook w:val="04A0" w:firstRow="1" w:lastRow="0" w:firstColumn="1" w:lastColumn="0" w:noHBand="0" w:noVBand="1"/>
      </w:tblPr>
      <w:tblGrid>
        <w:gridCol w:w="15025"/>
      </w:tblGrid>
      <w:tr w:rsidR="00251E08" w:rsidRPr="00F14019" w14:paraId="3DFB3112" w14:textId="77777777" w:rsidTr="00DC13EC">
        <w:trPr>
          <w:trHeight w:val="4133"/>
        </w:trPr>
        <w:tc>
          <w:tcPr>
            <w:tcW w:w="15025" w:type="dxa"/>
          </w:tcPr>
          <w:p w14:paraId="42204D02" w14:textId="1AEB2471" w:rsidR="00251E08" w:rsidRPr="006725E2" w:rsidRDefault="00891FA8" w:rsidP="00DC13EC">
            <w:pPr>
              <w:rPr>
                <w:b/>
                <w:bCs/>
                <w:iCs/>
              </w:rPr>
            </w:pPr>
            <w:r w:rsidRPr="006725E2">
              <w:rPr>
                <w:b/>
                <w:bCs/>
                <w:iCs/>
              </w:rPr>
              <w:t>What aspects of the project were impressive?</w:t>
            </w:r>
            <w:r w:rsidR="00DD599E" w:rsidRPr="006725E2">
              <w:rPr>
                <w:b/>
                <w:bCs/>
                <w:iCs/>
              </w:rPr>
              <w:t xml:space="preserve"> (Required)</w:t>
            </w:r>
          </w:p>
          <w:p w14:paraId="6C371273" w14:textId="77777777" w:rsidR="00251E08" w:rsidRPr="00F42F17" w:rsidRDefault="00251E08" w:rsidP="00DC13EC"/>
          <w:p w14:paraId="3B614ADE" w14:textId="77777777" w:rsidR="00FE5E3C" w:rsidRPr="00F42F17" w:rsidRDefault="00FE5E3C" w:rsidP="00DC13EC"/>
          <w:p w14:paraId="392E3D87" w14:textId="06ED50BC" w:rsidR="00FE5E3C" w:rsidRPr="00F42F17" w:rsidRDefault="00FE5E3C" w:rsidP="00DC13EC"/>
        </w:tc>
      </w:tr>
      <w:tr w:rsidR="00251E08" w:rsidRPr="00F14019" w14:paraId="0EEE26BC" w14:textId="77777777" w:rsidTr="00DC13EC">
        <w:trPr>
          <w:trHeight w:val="3953"/>
        </w:trPr>
        <w:tc>
          <w:tcPr>
            <w:tcW w:w="15025" w:type="dxa"/>
          </w:tcPr>
          <w:p w14:paraId="68964EE3" w14:textId="42EC06FD" w:rsidR="00251E08" w:rsidRPr="006725E2" w:rsidRDefault="00891FA8" w:rsidP="00DC13EC">
            <w:pPr>
              <w:rPr>
                <w:b/>
                <w:bCs/>
                <w:iCs/>
              </w:rPr>
            </w:pPr>
            <w:r w:rsidRPr="006725E2">
              <w:rPr>
                <w:b/>
                <w:bCs/>
                <w:iCs/>
              </w:rPr>
              <w:t>What were possible o</w:t>
            </w:r>
            <w:r w:rsidR="00F86260" w:rsidRPr="006725E2">
              <w:rPr>
                <w:b/>
                <w:bCs/>
                <w:iCs/>
              </w:rPr>
              <w:t xml:space="preserve">pportunities for </w:t>
            </w:r>
            <w:r w:rsidRPr="006725E2">
              <w:rPr>
                <w:b/>
                <w:bCs/>
                <w:iCs/>
              </w:rPr>
              <w:t>improvement?</w:t>
            </w:r>
            <w:r w:rsidR="00DD599E" w:rsidRPr="006725E2">
              <w:rPr>
                <w:b/>
                <w:bCs/>
                <w:iCs/>
              </w:rPr>
              <w:t>(Required)</w:t>
            </w:r>
          </w:p>
          <w:p w14:paraId="4027E61C" w14:textId="77777777" w:rsidR="003B537C" w:rsidRPr="00F42F17" w:rsidRDefault="003B537C" w:rsidP="00DC13EC"/>
          <w:p w14:paraId="51720C7A" w14:textId="38BC3600" w:rsidR="009A2B4C" w:rsidRPr="00F42F17" w:rsidRDefault="009A2B4C" w:rsidP="00DC13EC"/>
          <w:p w14:paraId="27706509" w14:textId="77777777" w:rsidR="00D80647" w:rsidRPr="00F42F17" w:rsidRDefault="00D80647" w:rsidP="00DC13EC"/>
          <w:p w14:paraId="56F6CA6A" w14:textId="753DF9B9" w:rsidR="009A2B4C" w:rsidRPr="00F42F17" w:rsidRDefault="009A2B4C" w:rsidP="00DC13EC"/>
          <w:p w14:paraId="2CF358C6" w14:textId="77777777" w:rsidR="00FE5E3C" w:rsidRPr="00F42F17" w:rsidRDefault="00FE5E3C" w:rsidP="00DC13EC"/>
          <w:p w14:paraId="0EA163FF" w14:textId="77777777" w:rsidR="00FE5E3C" w:rsidRPr="00F42F17" w:rsidRDefault="00FE5E3C" w:rsidP="00DC13EC"/>
          <w:p w14:paraId="6BED95AD" w14:textId="77777777" w:rsidR="00FE5E3C" w:rsidRPr="00F42F17" w:rsidRDefault="00FE5E3C" w:rsidP="00DC13EC"/>
          <w:p w14:paraId="57000E20" w14:textId="77777777" w:rsidR="00D80647" w:rsidRPr="00F42F17" w:rsidRDefault="00D80647" w:rsidP="00DC13EC"/>
          <w:p w14:paraId="4892CB28" w14:textId="77777777" w:rsidR="00D80647" w:rsidRPr="00F42F17" w:rsidRDefault="00D80647" w:rsidP="00DC13EC"/>
          <w:p w14:paraId="3EC0C01B" w14:textId="77777777" w:rsidR="00D80647" w:rsidRPr="00F42F17" w:rsidRDefault="00D80647" w:rsidP="00DC13EC"/>
          <w:p w14:paraId="7FA471F1" w14:textId="77777777" w:rsidR="00D80647" w:rsidRPr="00F42F17" w:rsidRDefault="00D80647" w:rsidP="00DC13EC"/>
          <w:p w14:paraId="6C1A67A9" w14:textId="77777777" w:rsidR="00D80647" w:rsidRPr="00F42F17" w:rsidRDefault="00D80647" w:rsidP="00DC13EC"/>
          <w:p w14:paraId="135DD697" w14:textId="77777777" w:rsidR="00D80647" w:rsidRPr="00F42F17" w:rsidRDefault="00D80647" w:rsidP="00DC13EC"/>
          <w:p w14:paraId="3A1AD250" w14:textId="77777777" w:rsidR="00D80647" w:rsidRPr="00F42F17" w:rsidRDefault="00D80647" w:rsidP="00DC13EC"/>
          <w:p w14:paraId="549F24DE" w14:textId="77777777" w:rsidR="00D80647" w:rsidRPr="00F42F17" w:rsidRDefault="00D80647" w:rsidP="00DC13EC"/>
          <w:p w14:paraId="6223F4FC" w14:textId="77777777" w:rsidR="00D80647" w:rsidRPr="00F42F17" w:rsidRDefault="00D80647" w:rsidP="00DC13EC"/>
          <w:p w14:paraId="00C7E022" w14:textId="480E2811" w:rsidR="00D80647" w:rsidRPr="00F42F17" w:rsidRDefault="00D80647" w:rsidP="00DC13EC"/>
        </w:tc>
      </w:tr>
    </w:tbl>
    <w:p w14:paraId="4C3E2800" w14:textId="0342DA8B" w:rsidR="00DC13EC" w:rsidRPr="00DC13EC" w:rsidRDefault="00DC13EC">
      <w:pPr>
        <w:rPr>
          <w:b/>
          <w:iCs/>
          <w:sz w:val="28"/>
          <w:szCs w:val="28"/>
        </w:rPr>
      </w:pPr>
      <w:r w:rsidRPr="00DC13EC">
        <w:rPr>
          <w:b/>
          <w:iCs/>
          <w:sz w:val="28"/>
          <w:szCs w:val="28"/>
        </w:rPr>
        <w:t>Project/Team Name:  __________________________</w:t>
      </w:r>
      <w:r>
        <w:rPr>
          <w:b/>
          <w:iCs/>
          <w:sz w:val="28"/>
          <w:szCs w:val="28"/>
        </w:rPr>
        <w:t>_________</w:t>
      </w:r>
      <w:r w:rsidRPr="00DC13EC">
        <w:rPr>
          <w:b/>
          <w:iCs/>
          <w:sz w:val="28"/>
          <w:szCs w:val="28"/>
        </w:rPr>
        <w:t xml:space="preserve">   Reviewer: ____________________________   Date: _________</w:t>
      </w:r>
    </w:p>
    <w:p w14:paraId="391E7B16" w14:textId="19533A40" w:rsidR="009E2D96" w:rsidRPr="00F14019" w:rsidRDefault="00DC13EC">
      <w:pPr>
        <w:rPr>
          <w:b/>
          <w:i/>
        </w:rPr>
      </w:pPr>
      <w:r>
        <w:rPr>
          <w:b/>
          <w:iCs/>
        </w:rPr>
        <w:t xml:space="preserve"> </w:t>
      </w:r>
      <w:r>
        <w:rPr>
          <w:b/>
          <w:i/>
        </w:rPr>
        <w:t>Thank you very much for providing feedback.  Please email the completed form to Valerie Masterson @ mastev@rpi.edu</w:t>
      </w:r>
      <w:r w:rsidR="00DA4734" w:rsidRPr="00F14019">
        <w:rPr>
          <w:b/>
          <w:i/>
        </w:rPr>
        <w:tab/>
      </w:r>
    </w:p>
    <w:sectPr w:rsidR="009E2D96" w:rsidRPr="00F14019" w:rsidSect="00DC13EC">
      <w:headerReference w:type="default" r:id="rId7"/>
      <w:footerReference w:type="default" r:id="rId8"/>
      <w:pgSz w:w="15840" w:h="12240" w:orient="landscape" w:code="1"/>
      <w:pgMar w:top="720" w:right="432" w:bottom="173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F98D8A" w14:textId="77777777" w:rsidR="00BA2FD2" w:rsidRDefault="00BA2FD2" w:rsidP="00182FD8">
      <w:pPr>
        <w:spacing w:after="0" w:line="240" w:lineRule="auto"/>
      </w:pPr>
      <w:r>
        <w:separator/>
      </w:r>
    </w:p>
  </w:endnote>
  <w:endnote w:type="continuationSeparator" w:id="0">
    <w:p w14:paraId="2AEEFF19" w14:textId="77777777" w:rsidR="00BA2FD2" w:rsidRDefault="00BA2FD2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9D7CF44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F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FBCB0" w14:textId="77777777" w:rsidR="00BA2FD2" w:rsidRDefault="00BA2FD2" w:rsidP="00182FD8">
      <w:pPr>
        <w:spacing w:after="0" w:line="240" w:lineRule="auto"/>
      </w:pPr>
      <w:r>
        <w:separator/>
      </w:r>
    </w:p>
  </w:footnote>
  <w:footnote w:type="continuationSeparator" w:id="0">
    <w:p w14:paraId="2DC1CC8F" w14:textId="77777777" w:rsidR="00BA2FD2" w:rsidRDefault="00BA2FD2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10902D" w14:textId="7DF97369" w:rsidR="00182FD8" w:rsidRDefault="00182FD8" w:rsidP="00182FD8">
    <w:pPr>
      <w:jc w:val="center"/>
    </w:pPr>
    <w:r w:rsidRPr="00AF2486">
      <w:rPr>
        <w:sz w:val="28"/>
      </w:rPr>
      <w:t xml:space="preserve">Final Design Review </w:t>
    </w:r>
    <w:r w:rsidR="001C3687">
      <w:rPr>
        <w:sz w:val="28"/>
      </w:rPr>
      <w:t>Rubric</w:t>
    </w:r>
    <w:r w:rsidRPr="00AF2486">
      <w:rPr>
        <w:sz w:val="28"/>
      </w:rPr>
      <w:t xml:space="preserve"> </w:t>
    </w:r>
    <w:r w:rsidR="00B04A8B">
      <w:br/>
      <w:t xml:space="preserve">(Rev. </w:t>
    </w:r>
    <w:r w:rsidR="00E27F9C">
      <w:t>20</w:t>
    </w:r>
    <w:r w:rsidR="00043B87">
      <w:t>2</w:t>
    </w:r>
    <w:r w:rsidR="00385A55">
      <w:t>3-0</w:t>
    </w:r>
    <w:r w:rsidR="00DD599E">
      <w:t>8</w:t>
    </w:r>
    <w:r w:rsidR="00385A55">
      <w:t>-</w:t>
    </w:r>
    <w:r w:rsidR="00DD599E">
      <w:t>27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803129">
    <w:abstractNumId w:val="1"/>
  </w:num>
  <w:num w:numId="2" w16cid:durableId="1153764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I0MLA1MzUwNDIyUdpeDU4uLM/DyQArNaACkEsmgsAAAA"/>
  </w:docVars>
  <w:rsids>
    <w:rsidRoot w:val="00FB2741"/>
    <w:rsid w:val="00002B94"/>
    <w:rsid w:val="0001045A"/>
    <w:rsid w:val="0001347C"/>
    <w:rsid w:val="0001535C"/>
    <w:rsid w:val="00035607"/>
    <w:rsid w:val="00043B87"/>
    <w:rsid w:val="00043BCB"/>
    <w:rsid w:val="0005239B"/>
    <w:rsid w:val="00053DBA"/>
    <w:rsid w:val="00061626"/>
    <w:rsid w:val="00071FFC"/>
    <w:rsid w:val="00075E18"/>
    <w:rsid w:val="000D7D4B"/>
    <w:rsid w:val="0010588E"/>
    <w:rsid w:val="00107C19"/>
    <w:rsid w:val="001106EA"/>
    <w:rsid w:val="0015022F"/>
    <w:rsid w:val="00182FD8"/>
    <w:rsid w:val="001A349E"/>
    <w:rsid w:val="001C0F9B"/>
    <w:rsid w:val="001C3687"/>
    <w:rsid w:val="001C6437"/>
    <w:rsid w:val="001D0DFB"/>
    <w:rsid w:val="001D536A"/>
    <w:rsid w:val="001E328D"/>
    <w:rsid w:val="002078FF"/>
    <w:rsid w:val="0021090E"/>
    <w:rsid w:val="00225B5A"/>
    <w:rsid w:val="002303EF"/>
    <w:rsid w:val="00251E08"/>
    <w:rsid w:val="00252359"/>
    <w:rsid w:val="00286C32"/>
    <w:rsid w:val="002908F8"/>
    <w:rsid w:val="002B3CC5"/>
    <w:rsid w:val="002E24FA"/>
    <w:rsid w:val="002F38CA"/>
    <w:rsid w:val="002F6024"/>
    <w:rsid w:val="003116D3"/>
    <w:rsid w:val="00321D93"/>
    <w:rsid w:val="00324E9B"/>
    <w:rsid w:val="003475B3"/>
    <w:rsid w:val="00385A55"/>
    <w:rsid w:val="00387FEA"/>
    <w:rsid w:val="003908C4"/>
    <w:rsid w:val="003954DF"/>
    <w:rsid w:val="003B537C"/>
    <w:rsid w:val="003C7C26"/>
    <w:rsid w:val="003D2759"/>
    <w:rsid w:val="003E6D6A"/>
    <w:rsid w:val="003F353F"/>
    <w:rsid w:val="0040180C"/>
    <w:rsid w:val="0041438C"/>
    <w:rsid w:val="00421575"/>
    <w:rsid w:val="00423F01"/>
    <w:rsid w:val="00444406"/>
    <w:rsid w:val="00451A2A"/>
    <w:rsid w:val="0046067F"/>
    <w:rsid w:val="00487958"/>
    <w:rsid w:val="004A19DE"/>
    <w:rsid w:val="004A4DD9"/>
    <w:rsid w:val="004A55A7"/>
    <w:rsid w:val="004B00DC"/>
    <w:rsid w:val="004B77A3"/>
    <w:rsid w:val="004C0119"/>
    <w:rsid w:val="004C5887"/>
    <w:rsid w:val="004D382D"/>
    <w:rsid w:val="004F60C1"/>
    <w:rsid w:val="00562121"/>
    <w:rsid w:val="005844EF"/>
    <w:rsid w:val="005A0144"/>
    <w:rsid w:val="005C1C0C"/>
    <w:rsid w:val="005C3DE6"/>
    <w:rsid w:val="005D0D00"/>
    <w:rsid w:val="005E1A96"/>
    <w:rsid w:val="005F62F1"/>
    <w:rsid w:val="0060601C"/>
    <w:rsid w:val="00640D94"/>
    <w:rsid w:val="00641EBE"/>
    <w:rsid w:val="00662109"/>
    <w:rsid w:val="00662896"/>
    <w:rsid w:val="006725E2"/>
    <w:rsid w:val="00694F5F"/>
    <w:rsid w:val="00696D76"/>
    <w:rsid w:val="006974EA"/>
    <w:rsid w:val="006A406B"/>
    <w:rsid w:val="006C4931"/>
    <w:rsid w:val="006E3C65"/>
    <w:rsid w:val="00705012"/>
    <w:rsid w:val="007079F1"/>
    <w:rsid w:val="007124A1"/>
    <w:rsid w:val="0073573C"/>
    <w:rsid w:val="00765E44"/>
    <w:rsid w:val="00777B4B"/>
    <w:rsid w:val="007B0BDA"/>
    <w:rsid w:val="007B0DEE"/>
    <w:rsid w:val="007D0D86"/>
    <w:rsid w:val="007D39BA"/>
    <w:rsid w:val="007E03CC"/>
    <w:rsid w:val="00807C96"/>
    <w:rsid w:val="008141C0"/>
    <w:rsid w:val="00816C94"/>
    <w:rsid w:val="00835D77"/>
    <w:rsid w:val="008402D5"/>
    <w:rsid w:val="00841B56"/>
    <w:rsid w:val="00891FA8"/>
    <w:rsid w:val="008A5986"/>
    <w:rsid w:val="008A6C96"/>
    <w:rsid w:val="008C2443"/>
    <w:rsid w:val="008E6FA6"/>
    <w:rsid w:val="009036F6"/>
    <w:rsid w:val="00906D60"/>
    <w:rsid w:val="0091091D"/>
    <w:rsid w:val="00923548"/>
    <w:rsid w:val="00923DE0"/>
    <w:rsid w:val="00962C61"/>
    <w:rsid w:val="009851C3"/>
    <w:rsid w:val="00991FEE"/>
    <w:rsid w:val="009920B5"/>
    <w:rsid w:val="00992231"/>
    <w:rsid w:val="009A2B4C"/>
    <w:rsid w:val="009C58DC"/>
    <w:rsid w:val="009E2D96"/>
    <w:rsid w:val="009F0085"/>
    <w:rsid w:val="009F1081"/>
    <w:rsid w:val="009F63A9"/>
    <w:rsid w:val="00A01F29"/>
    <w:rsid w:val="00A238CA"/>
    <w:rsid w:val="00A34FB3"/>
    <w:rsid w:val="00A35483"/>
    <w:rsid w:val="00A43F8E"/>
    <w:rsid w:val="00A50786"/>
    <w:rsid w:val="00A510DD"/>
    <w:rsid w:val="00A531BE"/>
    <w:rsid w:val="00A602D9"/>
    <w:rsid w:val="00A82D45"/>
    <w:rsid w:val="00AB5DC6"/>
    <w:rsid w:val="00AE1A19"/>
    <w:rsid w:val="00AF2486"/>
    <w:rsid w:val="00B04A8B"/>
    <w:rsid w:val="00B07755"/>
    <w:rsid w:val="00B13B73"/>
    <w:rsid w:val="00B43024"/>
    <w:rsid w:val="00B5264F"/>
    <w:rsid w:val="00B560C8"/>
    <w:rsid w:val="00B977E3"/>
    <w:rsid w:val="00BA262A"/>
    <w:rsid w:val="00BA2FD2"/>
    <w:rsid w:val="00BB1B1A"/>
    <w:rsid w:val="00BC76B1"/>
    <w:rsid w:val="00C33972"/>
    <w:rsid w:val="00C43764"/>
    <w:rsid w:val="00C445E2"/>
    <w:rsid w:val="00C52FD0"/>
    <w:rsid w:val="00C81FD2"/>
    <w:rsid w:val="00CA53EE"/>
    <w:rsid w:val="00CB3872"/>
    <w:rsid w:val="00CC08CF"/>
    <w:rsid w:val="00CD0B76"/>
    <w:rsid w:val="00D3474A"/>
    <w:rsid w:val="00D47547"/>
    <w:rsid w:val="00D63E94"/>
    <w:rsid w:val="00D80647"/>
    <w:rsid w:val="00D80884"/>
    <w:rsid w:val="00D94031"/>
    <w:rsid w:val="00DA4734"/>
    <w:rsid w:val="00DC13EC"/>
    <w:rsid w:val="00DC2FCF"/>
    <w:rsid w:val="00DC7699"/>
    <w:rsid w:val="00DD599E"/>
    <w:rsid w:val="00DF2540"/>
    <w:rsid w:val="00DF2F31"/>
    <w:rsid w:val="00DF5EA0"/>
    <w:rsid w:val="00E27F9C"/>
    <w:rsid w:val="00E33D06"/>
    <w:rsid w:val="00E50097"/>
    <w:rsid w:val="00E97E36"/>
    <w:rsid w:val="00EA7A6D"/>
    <w:rsid w:val="00EC04FC"/>
    <w:rsid w:val="00ED5E4F"/>
    <w:rsid w:val="00ED6286"/>
    <w:rsid w:val="00F00987"/>
    <w:rsid w:val="00F05562"/>
    <w:rsid w:val="00F14019"/>
    <w:rsid w:val="00F20359"/>
    <w:rsid w:val="00F35882"/>
    <w:rsid w:val="00F42582"/>
    <w:rsid w:val="00F42F17"/>
    <w:rsid w:val="00F57736"/>
    <w:rsid w:val="00F6083F"/>
    <w:rsid w:val="00F8014C"/>
    <w:rsid w:val="00F86260"/>
    <w:rsid w:val="00FB1F44"/>
    <w:rsid w:val="00FB2741"/>
    <w:rsid w:val="00FB4F5D"/>
    <w:rsid w:val="00FB6EB1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paragraph" w:styleId="BalloonText">
    <w:name w:val="Balloon Text"/>
    <w:basedOn w:val="Normal"/>
    <w:link w:val="BalloonTextChar"/>
    <w:uiPriority w:val="99"/>
    <w:semiHidden/>
    <w:unhideWhenUsed/>
    <w:rsid w:val="00835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D7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E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E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E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5E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2-10T14:42:00Z</dcterms:created>
  <dcterms:modified xsi:type="dcterms:W3CDTF">2024-12-10T14:42:00Z</dcterms:modified>
</cp:coreProperties>
</file>